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3532" w:rsidRPr="00263532" w:rsidRDefault="00263532" w:rsidP="00263532">
      <w:pPr>
        <w:rPr>
          <w:rFonts w:ascii="Bahnschrift" w:hAnsi="Bahnschrift"/>
          <w:lang w:val="en-US"/>
        </w:rPr>
      </w:pPr>
      <w:r w:rsidRPr="00263532">
        <w:rPr>
          <w:rFonts w:ascii="Bahnschrift" w:hAnsi="Bahnschrift"/>
          <w:lang w:val="en-US"/>
        </w:rPr>
        <w:t>Dear Sir/Madam,</w:t>
      </w:r>
    </w:p>
    <w:p w:rsidR="00263532" w:rsidRPr="00263532" w:rsidRDefault="00263532" w:rsidP="00263532">
      <w:pPr>
        <w:jc w:val="both"/>
        <w:rPr>
          <w:rFonts w:ascii="Bahnschrift" w:hAnsi="Bahnschrift"/>
        </w:rPr>
      </w:pPr>
      <w:r w:rsidRPr="00263532">
        <w:rPr>
          <w:rFonts w:ascii="Bahnschrift" w:hAnsi="Bahnschrift"/>
        </w:rPr>
        <w:t xml:space="preserve">My name is Arif Susiliyawati. I am a native Indonesian speaker, who have English and Mandarin proficiency. My English proficiency was developed through English debating activities (as debater and adjudicator) or various English-related competitions for approximately 6 years. I worked as Indonesian teacher for approximately 6 months for expatriates living in Jakarta, Indonesia. After getting my bachelor degree in Chinese Studies in 2012, I have been working as a part-time Mandarin, English, Indonesian translator, and have been a full-time one for the past 8 months. I have been assigned various English-related translation projects, such as patent examination review, various kinds of contracts, medical journals, anti-dumping petition, and quality management system, e-commerce, export/import regulations, etc., and most of them are Chinese to English translation projects. </w:t>
      </w:r>
    </w:p>
    <w:p w:rsidR="00263532" w:rsidRPr="00263532" w:rsidRDefault="00263532" w:rsidP="00263532">
      <w:pPr>
        <w:jc w:val="both"/>
        <w:rPr>
          <w:rFonts w:ascii="Bahnschrift" w:hAnsi="Bahnschrift"/>
        </w:rPr>
      </w:pPr>
      <w:r w:rsidRPr="00263532">
        <w:rPr>
          <w:rFonts w:ascii="Bahnschrift" w:hAnsi="Bahnschrift"/>
        </w:rPr>
        <w:t xml:space="preserve">In order to keep my information out of the hands of would-be scammers, I have not included my entire bio. If you would like </w:t>
      </w:r>
      <w:r>
        <w:rPr>
          <w:rFonts w:ascii="Bahnschrift" w:hAnsi="Bahnschrift"/>
          <w:lang w:val="en-US"/>
        </w:rPr>
        <w:t xml:space="preserve">to know </w:t>
      </w:r>
      <w:r w:rsidRPr="00263532">
        <w:rPr>
          <w:rFonts w:ascii="Bahnschrift" w:hAnsi="Bahnschrift"/>
        </w:rPr>
        <w:t>more information on my past experience and what I can do for you, please kindly contact me by email to arif.susiliyawati@gmail.com.</w:t>
      </w:r>
      <w:r w:rsidRPr="00263532">
        <w:rPr>
          <w:rFonts w:ascii="Bahnschrift" w:hAnsi="Bahnschrift"/>
        </w:rPr>
        <w:cr/>
      </w:r>
    </w:p>
    <w:p w:rsidR="00263532" w:rsidRDefault="00263532" w:rsidP="00263532">
      <w:pPr>
        <w:rPr>
          <w:rFonts w:ascii="Bahnschrift" w:hAnsi="Bahnschrift"/>
          <w:lang w:val="en-US"/>
        </w:rPr>
      </w:pPr>
      <w:r w:rsidRPr="00263532">
        <w:rPr>
          <w:rFonts w:ascii="Bahnschrift" w:hAnsi="Bahnschrift"/>
        </w:rPr>
        <w:t>Best Regards,</w:t>
      </w:r>
    </w:p>
    <w:p w:rsidR="00E10C67" w:rsidRPr="00E10C67" w:rsidRDefault="00E10C67" w:rsidP="00263532">
      <w:pPr>
        <w:rPr>
          <w:rFonts w:ascii="Bahnschrift" w:hAnsi="Bahnschrift"/>
          <w:lang w:val="en-US"/>
        </w:rPr>
      </w:pPr>
      <w:r>
        <w:rPr>
          <w:rFonts w:ascii="Bahnschrift" w:hAnsi="Bahnschrift"/>
          <w:noProof/>
          <w:lang w:val="en-US"/>
        </w:rPr>
        <w:drawing>
          <wp:inline distT="0" distB="0" distL="0" distR="0">
            <wp:extent cx="1943100" cy="57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812E7" w:rsidRPr="00263532" w:rsidRDefault="00263532" w:rsidP="00263532">
      <w:pPr>
        <w:rPr>
          <w:rFonts w:ascii="Bahnschrift" w:hAnsi="Bahnschrift"/>
        </w:rPr>
      </w:pPr>
      <w:r w:rsidRPr="00263532">
        <w:rPr>
          <w:rFonts w:ascii="Bahnschrift" w:hAnsi="Bahnschrift"/>
        </w:rPr>
        <w:t>-Arif Susiliyawati-</w:t>
      </w:r>
    </w:p>
    <w:sectPr w:rsidR="009812E7" w:rsidRPr="00263532" w:rsidSect="00216335">
      <w:headerReference w:type="default" r:id="rId9"/>
      <w:pgSz w:w="11906" w:h="16838" w:code="9"/>
      <w:pgMar w:top="1134" w:right="992" w:bottom="70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202D" w:rsidRDefault="0010202D" w:rsidP="00E24EF7">
      <w:pPr>
        <w:spacing w:after="0" w:line="240" w:lineRule="auto"/>
      </w:pPr>
      <w:r>
        <w:separator/>
      </w:r>
    </w:p>
  </w:endnote>
  <w:endnote w:type="continuationSeparator" w:id="0">
    <w:p w:rsidR="0010202D" w:rsidRDefault="0010202D" w:rsidP="00E24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202D" w:rsidRDefault="0010202D" w:rsidP="00E24EF7">
      <w:pPr>
        <w:spacing w:after="0" w:line="240" w:lineRule="auto"/>
      </w:pPr>
      <w:r>
        <w:separator/>
      </w:r>
    </w:p>
  </w:footnote>
  <w:footnote w:type="continuationSeparator" w:id="0">
    <w:p w:rsidR="0010202D" w:rsidRDefault="0010202D" w:rsidP="00E24E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4EF7" w:rsidRDefault="00D92E5D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914400</wp:posOffset>
              </wp:positionH>
              <wp:positionV relativeFrom="page">
                <wp:posOffset>376555</wp:posOffset>
              </wp:positionV>
              <wp:extent cx="6015990" cy="325755"/>
              <wp:effectExtent l="0" t="0" r="0" b="0"/>
              <wp:wrapNone/>
              <wp:docPr id="475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5990" cy="32575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4EF7" w:rsidRDefault="00E24EF7">
                          <w:pPr>
                            <w:spacing w:after="0" w:line="240" w:lineRule="auto"/>
                            <w:jc w:val="right"/>
                            <w:rPr>
                              <w:rFonts w:ascii="Calisto MT" w:hAnsi="Calisto MT"/>
                              <w:i/>
                              <w:iCs/>
                            </w:rPr>
                          </w:pPr>
                          <w:r w:rsidRPr="00E24EF7">
                            <w:rPr>
                              <w:rFonts w:ascii="Calisto MT" w:hAnsi="Calisto MT"/>
                              <w:i/>
                              <w:iCs/>
                            </w:rPr>
                            <w:t>Curriculum Vitae</w:t>
                          </w:r>
                        </w:p>
                        <w:p w:rsidR="00013FBE" w:rsidRPr="00013FBE" w:rsidRDefault="00013FBE">
                          <w:pPr>
                            <w:spacing w:after="0" w:line="240" w:lineRule="auto"/>
                            <w:jc w:val="right"/>
                            <w:rPr>
                              <w:rFonts w:ascii="Calisto MT" w:hAnsi="Calisto MT"/>
                              <w:b/>
                              <w:bCs/>
                            </w:rPr>
                          </w:pPr>
                          <w:r w:rsidRPr="00013FBE">
                            <w:rPr>
                              <w:rFonts w:ascii="Calisto MT" w:hAnsi="Calisto MT" w:hint="eastAsia"/>
                              <w:b/>
                              <w:bCs/>
                            </w:rPr>
                            <w:t>Arif Susiliyawati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75" o:spid="_x0000_s1026" type="#_x0000_t202" style="position:absolute;margin-left:1in;margin-top:29.65pt;width:473.7pt;height:25.6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" o:allowincell="f" filled="f" stroked="f">
              <v:textbox style="mso-fit-shape-to-text:t" inset=",0,,0">
                <w:txbxContent>
                  <w:p w:rsidR="00E24EF7" w:rsidRDefault="00E24EF7">
                    <w:pPr>
                      <w:spacing w:after="0" w:line="240" w:lineRule="auto"/>
                      <w:jc w:val="right"/>
                      <w:rPr>
                        <w:rFonts w:ascii="Calisto MT" w:hAnsi="Calisto MT"/>
                        <w:i/>
                        <w:iCs/>
                      </w:rPr>
                    </w:pPr>
                    <w:r w:rsidRPr="00E24EF7">
                      <w:rPr>
                        <w:rFonts w:ascii="Calisto MT" w:hAnsi="Calisto MT"/>
                        <w:i/>
                        <w:iCs/>
                      </w:rPr>
                      <w:t>Curriculum Vitae</w:t>
                    </w:r>
                  </w:p>
                  <w:p w:rsidR="00013FBE" w:rsidRPr="00013FBE" w:rsidRDefault="00013FBE">
                    <w:pPr>
                      <w:spacing w:after="0" w:line="240" w:lineRule="auto"/>
                      <w:jc w:val="right"/>
                      <w:rPr>
                        <w:rFonts w:ascii="Calisto MT" w:hAnsi="Calisto MT"/>
                        <w:b/>
                        <w:bCs/>
                      </w:rPr>
                    </w:pPr>
                    <w:r w:rsidRPr="00013FBE">
                      <w:rPr>
                        <w:rFonts w:ascii="Calisto MT" w:hAnsi="Calisto MT" w:hint="eastAsia"/>
                        <w:b/>
                        <w:bCs/>
                      </w:rPr>
                      <w:t>Arif Susiliyawat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6931025</wp:posOffset>
              </wp:positionH>
              <wp:positionV relativeFrom="page">
                <wp:posOffset>371475</wp:posOffset>
              </wp:positionV>
              <wp:extent cx="628015" cy="170815"/>
              <wp:effectExtent l="0" t="0" r="0" b="635"/>
              <wp:wrapNone/>
              <wp:docPr id="476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015" cy="17081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extLst/>
                    </wps:spPr>
                    <wps:txbx>
                      <w:txbxContent>
                        <w:p w:rsidR="00E24EF7" w:rsidRPr="00E24EF7" w:rsidRDefault="007E6415">
                          <w:pPr>
                            <w:spacing w:after="0" w:line="240" w:lineRule="auto"/>
                            <w:rPr>
                              <w:color w:val="FFFFFF"/>
                            </w:rPr>
                          </w:pPr>
                          <w:r w:rsidRPr="00E24EF7">
                            <w:fldChar w:fldCharType="begin"/>
                          </w:r>
                          <w:r w:rsidR="00E24EF7" w:rsidRPr="00E24EF7">
                            <w:instrText xml:space="preserve"> PAGE   \* MERGEFORMAT </w:instrText>
                          </w:r>
                          <w:r w:rsidRPr="00E24EF7">
                            <w:fldChar w:fldCharType="separate"/>
                          </w:r>
                          <w:r w:rsidR="00E10C67" w:rsidRPr="00E10C67">
                            <w:rPr>
                              <w:noProof/>
                              <w:color w:val="FFFFFF"/>
                            </w:rPr>
                            <w:t>1</w:t>
                          </w:r>
                          <w:r w:rsidRPr="00E24EF7">
                            <w:rPr>
                              <w:noProof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76" o:spid="_x0000_s1027" type="#_x0000_t202" style="position:absolute;margin-left:545.75pt;margin-top:29.25pt;width:49.45pt;height:13.4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" o:allowincell="f" fillcolor="#4f81bd" stroked="f">
              <v:textbox style="mso-fit-shape-to-text:t" inset=",0,,0">
                <w:txbxContent>
                  <w:p w:rsidR="00E24EF7" w:rsidRPr="00E24EF7" w:rsidRDefault="007E6415">
                    <w:pPr>
                      <w:spacing w:after="0" w:line="240" w:lineRule="auto"/>
                      <w:rPr>
                        <w:color w:val="FFFFFF"/>
                      </w:rPr>
                    </w:pPr>
                    <w:r w:rsidRPr="00E24EF7">
                      <w:fldChar w:fldCharType="begin"/>
                    </w:r>
                    <w:r w:rsidR="00E24EF7" w:rsidRPr="00E24EF7">
                      <w:instrText xml:space="preserve"> PAGE   \* MERGEFORMAT </w:instrText>
                    </w:r>
                    <w:r w:rsidRPr="00E24EF7">
                      <w:fldChar w:fldCharType="separate"/>
                    </w:r>
                    <w:r w:rsidR="00E10C67" w:rsidRPr="00E10C67">
                      <w:rPr>
                        <w:noProof/>
                        <w:color w:val="FFFFFF"/>
                      </w:rPr>
                      <w:t>1</w:t>
                    </w:r>
                    <w:r w:rsidRPr="00E24EF7">
                      <w:rPr>
                        <w:noProof/>
                        <w:color w:val="FFFFFF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578BA"/>
    <w:multiLevelType w:val="hybridMultilevel"/>
    <w:tmpl w:val="167A9F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46B17"/>
    <w:multiLevelType w:val="hybridMultilevel"/>
    <w:tmpl w:val="283E3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C7B4B"/>
    <w:multiLevelType w:val="hybridMultilevel"/>
    <w:tmpl w:val="E94E0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8F65D1"/>
    <w:multiLevelType w:val="hybridMultilevel"/>
    <w:tmpl w:val="9470F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207FE2"/>
    <w:multiLevelType w:val="hybridMultilevel"/>
    <w:tmpl w:val="7FAA2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682385"/>
    <w:multiLevelType w:val="hybridMultilevel"/>
    <w:tmpl w:val="C38E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AA02B8"/>
    <w:multiLevelType w:val="hybridMultilevel"/>
    <w:tmpl w:val="DCAAF6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5812F8"/>
    <w:multiLevelType w:val="hybridMultilevel"/>
    <w:tmpl w:val="B72CB9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45234C"/>
    <w:multiLevelType w:val="hybridMultilevel"/>
    <w:tmpl w:val="ADD0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C878C9"/>
    <w:multiLevelType w:val="hybridMultilevel"/>
    <w:tmpl w:val="1EBE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867513"/>
    <w:multiLevelType w:val="hybridMultilevel"/>
    <w:tmpl w:val="3934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5D1C5B"/>
    <w:multiLevelType w:val="hybridMultilevel"/>
    <w:tmpl w:val="74A8E6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CF312E"/>
    <w:multiLevelType w:val="hybridMultilevel"/>
    <w:tmpl w:val="E40C4A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64F7B1D"/>
    <w:multiLevelType w:val="hybridMultilevel"/>
    <w:tmpl w:val="D47C4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0304E5"/>
    <w:multiLevelType w:val="hybridMultilevel"/>
    <w:tmpl w:val="37E82CE0"/>
    <w:lvl w:ilvl="0" w:tplc="E482F8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d-I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440470"/>
    <w:multiLevelType w:val="hybridMultilevel"/>
    <w:tmpl w:val="D80CCD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0"/>
  </w:num>
  <w:num w:numId="4">
    <w:abstractNumId w:val="9"/>
  </w:num>
  <w:num w:numId="5">
    <w:abstractNumId w:val="13"/>
  </w:num>
  <w:num w:numId="6">
    <w:abstractNumId w:val="2"/>
  </w:num>
  <w:num w:numId="7">
    <w:abstractNumId w:val="1"/>
  </w:num>
  <w:num w:numId="8">
    <w:abstractNumId w:val="3"/>
  </w:num>
  <w:num w:numId="9">
    <w:abstractNumId w:val="8"/>
  </w:num>
  <w:num w:numId="10">
    <w:abstractNumId w:val="11"/>
  </w:num>
  <w:num w:numId="11">
    <w:abstractNumId w:val="4"/>
  </w:num>
  <w:num w:numId="12">
    <w:abstractNumId w:val="7"/>
  </w:num>
  <w:num w:numId="13">
    <w:abstractNumId w:val="0"/>
  </w:num>
  <w:num w:numId="14">
    <w:abstractNumId w:val="12"/>
  </w:num>
  <w:num w:numId="15">
    <w:abstractNumId w:val="6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7CwMLK0NDYzsTBU0lEKTi0uzszPAymwrAUAHuORlCwAAAA="/>
  </w:docVars>
  <w:rsids>
    <w:rsidRoot w:val="008B08E2"/>
    <w:rsid w:val="00000382"/>
    <w:rsid w:val="0001315E"/>
    <w:rsid w:val="00013FBE"/>
    <w:rsid w:val="0001448A"/>
    <w:rsid w:val="00015126"/>
    <w:rsid w:val="00020F09"/>
    <w:rsid w:val="000237AD"/>
    <w:rsid w:val="00023BF3"/>
    <w:rsid w:val="000244D9"/>
    <w:rsid w:val="00027F27"/>
    <w:rsid w:val="00030CF0"/>
    <w:rsid w:val="0003187D"/>
    <w:rsid w:val="00033FCC"/>
    <w:rsid w:val="00046AFE"/>
    <w:rsid w:val="00047EF1"/>
    <w:rsid w:val="00054B0E"/>
    <w:rsid w:val="00054FC6"/>
    <w:rsid w:val="00056B86"/>
    <w:rsid w:val="000641DB"/>
    <w:rsid w:val="00064407"/>
    <w:rsid w:val="00064DD0"/>
    <w:rsid w:val="000656C4"/>
    <w:rsid w:val="00066EF1"/>
    <w:rsid w:val="000824FF"/>
    <w:rsid w:val="000866B6"/>
    <w:rsid w:val="00087DD1"/>
    <w:rsid w:val="000A1249"/>
    <w:rsid w:val="000A42E3"/>
    <w:rsid w:val="000A4C38"/>
    <w:rsid w:val="000A7A40"/>
    <w:rsid w:val="000B0BE5"/>
    <w:rsid w:val="000B1187"/>
    <w:rsid w:val="000C08CE"/>
    <w:rsid w:val="000D1B05"/>
    <w:rsid w:val="000D3382"/>
    <w:rsid w:val="000D72D5"/>
    <w:rsid w:val="000E22E9"/>
    <w:rsid w:val="000E2CC5"/>
    <w:rsid w:val="000E7E28"/>
    <w:rsid w:val="000F5B95"/>
    <w:rsid w:val="000F7565"/>
    <w:rsid w:val="001016C7"/>
    <w:rsid w:val="0010202D"/>
    <w:rsid w:val="00102F44"/>
    <w:rsid w:val="001062AF"/>
    <w:rsid w:val="001066FC"/>
    <w:rsid w:val="0011026B"/>
    <w:rsid w:val="001152F3"/>
    <w:rsid w:val="0011548D"/>
    <w:rsid w:val="00115C00"/>
    <w:rsid w:val="00116C93"/>
    <w:rsid w:val="0012179E"/>
    <w:rsid w:val="001219FB"/>
    <w:rsid w:val="00121E39"/>
    <w:rsid w:val="00122E26"/>
    <w:rsid w:val="00133664"/>
    <w:rsid w:val="001441F3"/>
    <w:rsid w:val="0014629F"/>
    <w:rsid w:val="0015020E"/>
    <w:rsid w:val="00151029"/>
    <w:rsid w:val="0015358F"/>
    <w:rsid w:val="00155DFC"/>
    <w:rsid w:val="00160D57"/>
    <w:rsid w:val="00161A4D"/>
    <w:rsid w:val="00173BD4"/>
    <w:rsid w:val="001753D0"/>
    <w:rsid w:val="00177D44"/>
    <w:rsid w:val="00184706"/>
    <w:rsid w:val="001857FA"/>
    <w:rsid w:val="00186615"/>
    <w:rsid w:val="00191038"/>
    <w:rsid w:val="001919AA"/>
    <w:rsid w:val="0019360C"/>
    <w:rsid w:val="00197C55"/>
    <w:rsid w:val="001A2FF8"/>
    <w:rsid w:val="001A588C"/>
    <w:rsid w:val="001B3C51"/>
    <w:rsid w:val="001B745F"/>
    <w:rsid w:val="001B7616"/>
    <w:rsid w:val="001C0D06"/>
    <w:rsid w:val="001C1BDB"/>
    <w:rsid w:val="001C3D02"/>
    <w:rsid w:val="001C7135"/>
    <w:rsid w:val="001D173A"/>
    <w:rsid w:val="001D490B"/>
    <w:rsid w:val="001D7444"/>
    <w:rsid w:val="001E011C"/>
    <w:rsid w:val="001F01D6"/>
    <w:rsid w:val="0020197E"/>
    <w:rsid w:val="00205F69"/>
    <w:rsid w:val="002073D3"/>
    <w:rsid w:val="00207D64"/>
    <w:rsid w:val="002120A8"/>
    <w:rsid w:val="00216335"/>
    <w:rsid w:val="002177C7"/>
    <w:rsid w:val="00220703"/>
    <w:rsid w:val="00221971"/>
    <w:rsid w:val="0022714B"/>
    <w:rsid w:val="0022779E"/>
    <w:rsid w:val="002332CA"/>
    <w:rsid w:val="00240283"/>
    <w:rsid w:val="002407B0"/>
    <w:rsid w:val="002413B5"/>
    <w:rsid w:val="00241B9B"/>
    <w:rsid w:val="00243017"/>
    <w:rsid w:val="002475A4"/>
    <w:rsid w:val="00247795"/>
    <w:rsid w:val="0025284F"/>
    <w:rsid w:val="0025333B"/>
    <w:rsid w:val="0025480B"/>
    <w:rsid w:val="00263532"/>
    <w:rsid w:val="002646C1"/>
    <w:rsid w:val="00265581"/>
    <w:rsid w:val="0027018B"/>
    <w:rsid w:val="0027022B"/>
    <w:rsid w:val="00295FA7"/>
    <w:rsid w:val="002A177A"/>
    <w:rsid w:val="002A280D"/>
    <w:rsid w:val="002A2DED"/>
    <w:rsid w:val="002A46C4"/>
    <w:rsid w:val="002A525D"/>
    <w:rsid w:val="002A60FA"/>
    <w:rsid w:val="002B0CAA"/>
    <w:rsid w:val="002B30A9"/>
    <w:rsid w:val="002C33CA"/>
    <w:rsid w:val="002C7D99"/>
    <w:rsid w:val="002D164A"/>
    <w:rsid w:val="002D1C13"/>
    <w:rsid w:val="002D46B0"/>
    <w:rsid w:val="002D5E6B"/>
    <w:rsid w:val="002D5EC4"/>
    <w:rsid w:val="002E03BC"/>
    <w:rsid w:val="002E4C67"/>
    <w:rsid w:val="002E69C9"/>
    <w:rsid w:val="002F428F"/>
    <w:rsid w:val="002F5114"/>
    <w:rsid w:val="002F713A"/>
    <w:rsid w:val="003029DE"/>
    <w:rsid w:val="0030440C"/>
    <w:rsid w:val="003128FB"/>
    <w:rsid w:val="00320285"/>
    <w:rsid w:val="003207F1"/>
    <w:rsid w:val="00321376"/>
    <w:rsid w:val="00322C81"/>
    <w:rsid w:val="00325C52"/>
    <w:rsid w:val="00327636"/>
    <w:rsid w:val="0033102E"/>
    <w:rsid w:val="0034275C"/>
    <w:rsid w:val="00347CA3"/>
    <w:rsid w:val="0035003F"/>
    <w:rsid w:val="003538E9"/>
    <w:rsid w:val="003549A6"/>
    <w:rsid w:val="00357A94"/>
    <w:rsid w:val="003662B2"/>
    <w:rsid w:val="003667D2"/>
    <w:rsid w:val="00367599"/>
    <w:rsid w:val="0037309D"/>
    <w:rsid w:val="003766CA"/>
    <w:rsid w:val="00386A3B"/>
    <w:rsid w:val="0039088F"/>
    <w:rsid w:val="00390C1C"/>
    <w:rsid w:val="003944E4"/>
    <w:rsid w:val="003A100A"/>
    <w:rsid w:val="003A3ED0"/>
    <w:rsid w:val="003A4E83"/>
    <w:rsid w:val="003B26AD"/>
    <w:rsid w:val="003B3CA2"/>
    <w:rsid w:val="003B75D0"/>
    <w:rsid w:val="003C06B1"/>
    <w:rsid w:val="003C5EF9"/>
    <w:rsid w:val="003C7D20"/>
    <w:rsid w:val="003D3470"/>
    <w:rsid w:val="003D7330"/>
    <w:rsid w:val="003E2765"/>
    <w:rsid w:val="003F177B"/>
    <w:rsid w:val="003F1D75"/>
    <w:rsid w:val="00401177"/>
    <w:rsid w:val="004023DA"/>
    <w:rsid w:val="00403AB5"/>
    <w:rsid w:val="0041488D"/>
    <w:rsid w:val="00415179"/>
    <w:rsid w:val="004151F4"/>
    <w:rsid w:val="00420E58"/>
    <w:rsid w:val="004258B7"/>
    <w:rsid w:val="004273A6"/>
    <w:rsid w:val="00434BF3"/>
    <w:rsid w:val="00434E18"/>
    <w:rsid w:val="00435EEA"/>
    <w:rsid w:val="00456745"/>
    <w:rsid w:val="0045706E"/>
    <w:rsid w:val="00462190"/>
    <w:rsid w:val="004629DE"/>
    <w:rsid w:val="00463F82"/>
    <w:rsid w:val="00467B6E"/>
    <w:rsid w:val="00471B0F"/>
    <w:rsid w:val="00473089"/>
    <w:rsid w:val="004735DB"/>
    <w:rsid w:val="00477CAF"/>
    <w:rsid w:val="0048143F"/>
    <w:rsid w:val="00482BA9"/>
    <w:rsid w:val="004A40AB"/>
    <w:rsid w:val="004A4C8E"/>
    <w:rsid w:val="004B0017"/>
    <w:rsid w:val="004B00A4"/>
    <w:rsid w:val="004B1876"/>
    <w:rsid w:val="004B1CCD"/>
    <w:rsid w:val="004B2C05"/>
    <w:rsid w:val="004B36D3"/>
    <w:rsid w:val="004C1B07"/>
    <w:rsid w:val="004C6989"/>
    <w:rsid w:val="004D23C4"/>
    <w:rsid w:val="004D3F96"/>
    <w:rsid w:val="004D5223"/>
    <w:rsid w:val="004E1167"/>
    <w:rsid w:val="004E1A4C"/>
    <w:rsid w:val="004E3C5D"/>
    <w:rsid w:val="004E7A48"/>
    <w:rsid w:val="004E7F7C"/>
    <w:rsid w:val="004F09D6"/>
    <w:rsid w:val="004F1431"/>
    <w:rsid w:val="004F2643"/>
    <w:rsid w:val="004F3A39"/>
    <w:rsid w:val="004F5714"/>
    <w:rsid w:val="004F6D00"/>
    <w:rsid w:val="004F742A"/>
    <w:rsid w:val="004F76E5"/>
    <w:rsid w:val="005015D4"/>
    <w:rsid w:val="00503BC0"/>
    <w:rsid w:val="00510A1D"/>
    <w:rsid w:val="00513A5B"/>
    <w:rsid w:val="0051516C"/>
    <w:rsid w:val="0054799A"/>
    <w:rsid w:val="00550B74"/>
    <w:rsid w:val="00560BDD"/>
    <w:rsid w:val="00563AAD"/>
    <w:rsid w:val="00570136"/>
    <w:rsid w:val="005709AB"/>
    <w:rsid w:val="00571EE2"/>
    <w:rsid w:val="00575EAA"/>
    <w:rsid w:val="005778C4"/>
    <w:rsid w:val="0058535E"/>
    <w:rsid w:val="005865AC"/>
    <w:rsid w:val="00591D7D"/>
    <w:rsid w:val="0059563D"/>
    <w:rsid w:val="00597A04"/>
    <w:rsid w:val="005A06F7"/>
    <w:rsid w:val="005A185B"/>
    <w:rsid w:val="005A60B0"/>
    <w:rsid w:val="005B1EF4"/>
    <w:rsid w:val="005B695B"/>
    <w:rsid w:val="005B7A88"/>
    <w:rsid w:val="005B7CB7"/>
    <w:rsid w:val="005B7ED2"/>
    <w:rsid w:val="005C0D09"/>
    <w:rsid w:val="005C60F1"/>
    <w:rsid w:val="005D1A74"/>
    <w:rsid w:val="005D437D"/>
    <w:rsid w:val="005E36FF"/>
    <w:rsid w:val="005E5E4C"/>
    <w:rsid w:val="005F0135"/>
    <w:rsid w:val="005F2CB7"/>
    <w:rsid w:val="006041CD"/>
    <w:rsid w:val="006071D4"/>
    <w:rsid w:val="00613914"/>
    <w:rsid w:val="00621881"/>
    <w:rsid w:val="006225EE"/>
    <w:rsid w:val="0062273C"/>
    <w:rsid w:val="0062467A"/>
    <w:rsid w:val="00625208"/>
    <w:rsid w:val="00626A66"/>
    <w:rsid w:val="00630F39"/>
    <w:rsid w:val="0063269F"/>
    <w:rsid w:val="00632A68"/>
    <w:rsid w:val="006349A1"/>
    <w:rsid w:val="0063523A"/>
    <w:rsid w:val="00641134"/>
    <w:rsid w:val="00643289"/>
    <w:rsid w:val="00645B51"/>
    <w:rsid w:val="006536FF"/>
    <w:rsid w:val="00655AA0"/>
    <w:rsid w:val="00655E13"/>
    <w:rsid w:val="00656623"/>
    <w:rsid w:val="006606A0"/>
    <w:rsid w:val="00662661"/>
    <w:rsid w:val="00663F3C"/>
    <w:rsid w:val="00666FDF"/>
    <w:rsid w:val="00675B0B"/>
    <w:rsid w:val="00675EFC"/>
    <w:rsid w:val="006768CF"/>
    <w:rsid w:val="00681FC2"/>
    <w:rsid w:val="00687C1B"/>
    <w:rsid w:val="00692B06"/>
    <w:rsid w:val="006A30E1"/>
    <w:rsid w:val="006A6B3F"/>
    <w:rsid w:val="006B1997"/>
    <w:rsid w:val="006B479C"/>
    <w:rsid w:val="006C1474"/>
    <w:rsid w:val="006C2529"/>
    <w:rsid w:val="006C3ADE"/>
    <w:rsid w:val="006C6760"/>
    <w:rsid w:val="006D23AC"/>
    <w:rsid w:val="006D2DE7"/>
    <w:rsid w:val="006D3746"/>
    <w:rsid w:val="006D6729"/>
    <w:rsid w:val="006E41A1"/>
    <w:rsid w:val="006E526B"/>
    <w:rsid w:val="006F321B"/>
    <w:rsid w:val="006F50DB"/>
    <w:rsid w:val="0070205E"/>
    <w:rsid w:val="00702767"/>
    <w:rsid w:val="007105D0"/>
    <w:rsid w:val="00721728"/>
    <w:rsid w:val="00723815"/>
    <w:rsid w:val="00726161"/>
    <w:rsid w:val="00731DEF"/>
    <w:rsid w:val="00733241"/>
    <w:rsid w:val="00734606"/>
    <w:rsid w:val="007350B2"/>
    <w:rsid w:val="00735425"/>
    <w:rsid w:val="00736D01"/>
    <w:rsid w:val="00741AE3"/>
    <w:rsid w:val="0074294C"/>
    <w:rsid w:val="007431F5"/>
    <w:rsid w:val="00746498"/>
    <w:rsid w:val="00747916"/>
    <w:rsid w:val="00747DFC"/>
    <w:rsid w:val="00754853"/>
    <w:rsid w:val="00761C2E"/>
    <w:rsid w:val="00765595"/>
    <w:rsid w:val="00766A50"/>
    <w:rsid w:val="007709E3"/>
    <w:rsid w:val="00770E1F"/>
    <w:rsid w:val="00773C4E"/>
    <w:rsid w:val="00790684"/>
    <w:rsid w:val="0079715A"/>
    <w:rsid w:val="00797749"/>
    <w:rsid w:val="00797AAE"/>
    <w:rsid w:val="00797E34"/>
    <w:rsid w:val="007A1294"/>
    <w:rsid w:val="007A66F9"/>
    <w:rsid w:val="007A66FE"/>
    <w:rsid w:val="007B0B25"/>
    <w:rsid w:val="007B14A6"/>
    <w:rsid w:val="007B2989"/>
    <w:rsid w:val="007B2FFB"/>
    <w:rsid w:val="007B79BF"/>
    <w:rsid w:val="007C0F67"/>
    <w:rsid w:val="007C2501"/>
    <w:rsid w:val="007D05FD"/>
    <w:rsid w:val="007D0CFE"/>
    <w:rsid w:val="007D11CF"/>
    <w:rsid w:val="007D1274"/>
    <w:rsid w:val="007D1349"/>
    <w:rsid w:val="007D1386"/>
    <w:rsid w:val="007D3149"/>
    <w:rsid w:val="007D344F"/>
    <w:rsid w:val="007D526B"/>
    <w:rsid w:val="007D5CB3"/>
    <w:rsid w:val="007D7252"/>
    <w:rsid w:val="007E091F"/>
    <w:rsid w:val="007E1DFB"/>
    <w:rsid w:val="007E2A13"/>
    <w:rsid w:val="007E6415"/>
    <w:rsid w:val="007E7CFC"/>
    <w:rsid w:val="007E7DC6"/>
    <w:rsid w:val="007F0E40"/>
    <w:rsid w:val="007F4069"/>
    <w:rsid w:val="007F4D51"/>
    <w:rsid w:val="007F76AD"/>
    <w:rsid w:val="00801F89"/>
    <w:rsid w:val="008034A4"/>
    <w:rsid w:val="008042E3"/>
    <w:rsid w:val="00805A8B"/>
    <w:rsid w:val="00814507"/>
    <w:rsid w:val="00822945"/>
    <w:rsid w:val="00823D5F"/>
    <w:rsid w:val="00824044"/>
    <w:rsid w:val="00833C4B"/>
    <w:rsid w:val="00837F62"/>
    <w:rsid w:val="00852FD8"/>
    <w:rsid w:val="00862264"/>
    <w:rsid w:val="00862C15"/>
    <w:rsid w:val="008667C4"/>
    <w:rsid w:val="00867FF8"/>
    <w:rsid w:val="00870650"/>
    <w:rsid w:val="00872CB1"/>
    <w:rsid w:val="0087510A"/>
    <w:rsid w:val="008751A6"/>
    <w:rsid w:val="00876525"/>
    <w:rsid w:val="00880B1A"/>
    <w:rsid w:val="00886679"/>
    <w:rsid w:val="00891508"/>
    <w:rsid w:val="00893953"/>
    <w:rsid w:val="008A14AC"/>
    <w:rsid w:val="008A2F9C"/>
    <w:rsid w:val="008B08E2"/>
    <w:rsid w:val="008B20A0"/>
    <w:rsid w:val="008C0434"/>
    <w:rsid w:val="008C172E"/>
    <w:rsid w:val="008C19AD"/>
    <w:rsid w:val="008C4074"/>
    <w:rsid w:val="008C6869"/>
    <w:rsid w:val="008C6C47"/>
    <w:rsid w:val="008D137D"/>
    <w:rsid w:val="008D3800"/>
    <w:rsid w:val="008D3C37"/>
    <w:rsid w:val="008F499A"/>
    <w:rsid w:val="008F4FBB"/>
    <w:rsid w:val="008F65D5"/>
    <w:rsid w:val="008F78E9"/>
    <w:rsid w:val="009005DC"/>
    <w:rsid w:val="009017F5"/>
    <w:rsid w:val="00910167"/>
    <w:rsid w:val="009104FD"/>
    <w:rsid w:val="00911D81"/>
    <w:rsid w:val="009222B8"/>
    <w:rsid w:val="0092263B"/>
    <w:rsid w:val="00934C16"/>
    <w:rsid w:val="00936704"/>
    <w:rsid w:val="0094025B"/>
    <w:rsid w:val="0094258C"/>
    <w:rsid w:val="00944056"/>
    <w:rsid w:val="00945EAC"/>
    <w:rsid w:val="00950A5D"/>
    <w:rsid w:val="00954200"/>
    <w:rsid w:val="009562A3"/>
    <w:rsid w:val="00956D26"/>
    <w:rsid w:val="00962B9D"/>
    <w:rsid w:val="00965DEF"/>
    <w:rsid w:val="00966D2E"/>
    <w:rsid w:val="009672CA"/>
    <w:rsid w:val="009723A0"/>
    <w:rsid w:val="009812E7"/>
    <w:rsid w:val="0098639D"/>
    <w:rsid w:val="009867C1"/>
    <w:rsid w:val="00991853"/>
    <w:rsid w:val="00996446"/>
    <w:rsid w:val="0099682B"/>
    <w:rsid w:val="00997407"/>
    <w:rsid w:val="009A07CA"/>
    <w:rsid w:val="009A1220"/>
    <w:rsid w:val="009A38BC"/>
    <w:rsid w:val="009A4180"/>
    <w:rsid w:val="009A4B15"/>
    <w:rsid w:val="009A6110"/>
    <w:rsid w:val="009B1146"/>
    <w:rsid w:val="009B3CEE"/>
    <w:rsid w:val="009B6723"/>
    <w:rsid w:val="009B75F8"/>
    <w:rsid w:val="009C0AAC"/>
    <w:rsid w:val="009C326E"/>
    <w:rsid w:val="009C3F3E"/>
    <w:rsid w:val="009C4855"/>
    <w:rsid w:val="009C7486"/>
    <w:rsid w:val="009C7F22"/>
    <w:rsid w:val="009E1904"/>
    <w:rsid w:val="009F0BB7"/>
    <w:rsid w:val="009F2A97"/>
    <w:rsid w:val="009F4695"/>
    <w:rsid w:val="009F60DA"/>
    <w:rsid w:val="00A0099E"/>
    <w:rsid w:val="00A01854"/>
    <w:rsid w:val="00A01DD5"/>
    <w:rsid w:val="00A032F7"/>
    <w:rsid w:val="00A04EE7"/>
    <w:rsid w:val="00A04F6E"/>
    <w:rsid w:val="00A10535"/>
    <w:rsid w:val="00A1629F"/>
    <w:rsid w:val="00A32482"/>
    <w:rsid w:val="00A34F66"/>
    <w:rsid w:val="00A350E9"/>
    <w:rsid w:val="00A35849"/>
    <w:rsid w:val="00A371AF"/>
    <w:rsid w:val="00A46F94"/>
    <w:rsid w:val="00A47E64"/>
    <w:rsid w:val="00A506D6"/>
    <w:rsid w:val="00A57A90"/>
    <w:rsid w:val="00A619B2"/>
    <w:rsid w:val="00A668D1"/>
    <w:rsid w:val="00A67579"/>
    <w:rsid w:val="00A71016"/>
    <w:rsid w:val="00A71CE0"/>
    <w:rsid w:val="00A7382A"/>
    <w:rsid w:val="00A74EA7"/>
    <w:rsid w:val="00A77A9F"/>
    <w:rsid w:val="00A80A5D"/>
    <w:rsid w:val="00A82733"/>
    <w:rsid w:val="00A8427D"/>
    <w:rsid w:val="00A86DA1"/>
    <w:rsid w:val="00A926D7"/>
    <w:rsid w:val="00A94683"/>
    <w:rsid w:val="00A979F2"/>
    <w:rsid w:val="00AA3BEE"/>
    <w:rsid w:val="00AA7DC2"/>
    <w:rsid w:val="00AA7FB2"/>
    <w:rsid w:val="00AB1BE2"/>
    <w:rsid w:val="00AB340B"/>
    <w:rsid w:val="00AB54CD"/>
    <w:rsid w:val="00AC1203"/>
    <w:rsid w:val="00AC16B5"/>
    <w:rsid w:val="00AC2AD9"/>
    <w:rsid w:val="00AC2BAA"/>
    <w:rsid w:val="00AC42AF"/>
    <w:rsid w:val="00AC435A"/>
    <w:rsid w:val="00AD08C0"/>
    <w:rsid w:val="00AD2C6D"/>
    <w:rsid w:val="00AD429F"/>
    <w:rsid w:val="00AD4C11"/>
    <w:rsid w:val="00AE1256"/>
    <w:rsid w:val="00AE4573"/>
    <w:rsid w:val="00AE657F"/>
    <w:rsid w:val="00AE7B91"/>
    <w:rsid w:val="00AF35B6"/>
    <w:rsid w:val="00AF5358"/>
    <w:rsid w:val="00B049B5"/>
    <w:rsid w:val="00B12372"/>
    <w:rsid w:val="00B15985"/>
    <w:rsid w:val="00B207A9"/>
    <w:rsid w:val="00B21832"/>
    <w:rsid w:val="00B2478E"/>
    <w:rsid w:val="00B25218"/>
    <w:rsid w:val="00B25AE7"/>
    <w:rsid w:val="00B25CAB"/>
    <w:rsid w:val="00B26071"/>
    <w:rsid w:val="00B2672E"/>
    <w:rsid w:val="00B26C9A"/>
    <w:rsid w:val="00B309DD"/>
    <w:rsid w:val="00B32AA9"/>
    <w:rsid w:val="00B34DA5"/>
    <w:rsid w:val="00B3575F"/>
    <w:rsid w:val="00B3625A"/>
    <w:rsid w:val="00B46EF7"/>
    <w:rsid w:val="00B4715B"/>
    <w:rsid w:val="00B50D79"/>
    <w:rsid w:val="00B5223A"/>
    <w:rsid w:val="00B60B93"/>
    <w:rsid w:val="00B6104F"/>
    <w:rsid w:val="00B610FB"/>
    <w:rsid w:val="00B617C5"/>
    <w:rsid w:val="00B65028"/>
    <w:rsid w:val="00B6678B"/>
    <w:rsid w:val="00B707CB"/>
    <w:rsid w:val="00B73182"/>
    <w:rsid w:val="00B7343F"/>
    <w:rsid w:val="00B73915"/>
    <w:rsid w:val="00B765BF"/>
    <w:rsid w:val="00B77171"/>
    <w:rsid w:val="00B7730B"/>
    <w:rsid w:val="00B810DB"/>
    <w:rsid w:val="00B81965"/>
    <w:rsid w:val="00B82DF7"/>
    <w:rsid w:val="00B9234C"/>
    <w:rsid w:val="00B92968"/>
    <w:rsid w:val="00B9416D"/>
    <w:rsid w:val="00B944B0"/>
    <w:rsid w:val="00BA0B02"/>
    <w:rsid w:val="00BA13FD"/>
    <w:rsid w:val="00BA144B"/>
    <w:rsid w:val="00BA31B7"/>
    <w:rsid w:val="00BA4038"/>
    <w:rsid w:val="00BA42CE"/>
    <w:rsid w:val="00BA65C1"/>
    <w:rsid w:val="00BB29C8"/>
    <w:rsid w:val="00BB499F"/>
    <w:rsid w:val="00BB594C"/>
    <w:rsid w:val="00BD1B9E"/>
    <w:rsid w:val="00BD2E52"/>
    <w:rsid w:val="00BD46D0"/>
    <w:rsid w:val="00BE0C46"/>
    <w:rsid w:val="00BE130E"/>
    <w:rsid w:val="00BE1A40"/>
    <w:rsid w:val="00BE2479"/>
    <w:rsid w:val="00BE7CAC"/>
    <w:rsid w:val="00BF60FA"/>
    <w:rsid w:val="00C0608F"/>
    <w:rsid w:val="00C31469"/>
    <w:rsid w:val="00C3266E"/>
    <w:rsid w:val="00C3306E"/>
    <w:rsid w:val="00C413C5"/>
    <w:rsid w:val="00C417BB"/>
    <w:rsid w:val="00C44330"/>
    <w:rsid w:val="00C47D41"/>
    <w:rsid w:val="00C51BC6"/>
    <w:rsid w:val="00C51C34"/>
    <w:rsid w:val="00C7309E"/>
    <w:rsid w:val="00C7422E"/>
    <w:rsid w:val="00C80C45"/>
    <w:rsid w:val="00C851FB"/>
    <w:rsid w:val="00C86BF6"/>
    <w:rsid w:val="00C87B39"/>
    <w:rsid w:val="00C91749"/>
    <w:rsid w:val="00C91F91"/>
    <w:rsid w:val="00CA0715"/>
    <w:rsid w:val="00CA18A8"/>
    <w:rsid w:val="00CA2923"/>
    <w:rsid w:val="00CA4262"/>
    <w:rsid w:val="00CA44A1"/>
    <w:rsid w:val="00CA6122"/>
    <w:rsid w:val="00CB34BA"/>
    <w:rsid w:val="00CB36DA"/>
    <w:rsid w:val="00CB4F0A"/>
    <w:rsid w:val="00CB5184"/>
    <w:rsid w:val="00CB616D"/>
    <w:rsid w:val="00CB7C22"/>
    <w:rsid w:val="00CC08B7"/>
    <w:rsid w:val="00CC25E9"/>
    <w:rsid w:val="00CD1A82"/>
    <w:rsid w:val="00CD5925"/>
    <w:rsid w:val="00CE158A"/>
    <w:rsid w:val="00CE2B5E"/>
    <w:rsid w:val="00CE5A2A"/>
    <w:rsid w:val="00CE6535"/>
    <w:rsid w:val="00CF1ACF"/>
    <w:rsid w:val="00D03423"/>
    <w:rsid w:val="00D04952"/>
    <w:rsid w:val="00D106EA"/>
    <w:rsid w:val="00D1286F"/>
    <w:rsid w:val="00D13C0A"/>
    <w:rsid w:val="00D14410"/>
    <w:rsid w:val="00D1486D"/>
    <w:rsid w:val="00D15428"/>
    <w:rsid w:val="00D15DAE"/>
    <w:rsid w:val="00D17FD6"/>
    <w:rsid w:val="00D224A4"/>
    <w:rsid w:val="00D26061"/>
    <w:rsid w:val="00D27893"/>
    <w:rsid w:val="00D3019A"/>
    <w:rsid w:val="00D37D38"/>
    <w:rsid w:val="00D4067F"/>
    <w:rsid w:val="00D41B05"/>
    <w:rsid w:val="00D51C25"/>
    <w:rsid w:val="00D5533C"/>
    <w:rsid w:val="00D604A1"/>
    <w:rsid w:val="00D633C6"/>
    <w:rsid w:val="00D6583D"/>
    <w:rsid w:val="00D7153F"/>
    <w:rsid w:val="00D81EDF"/>
    <w:rsid w:val="00D84716"/>
    <w:rsid w:val="00D84A80"/>
    <w:rsid w:val="00D85C17"/>
    <w:rsid w:val="00D875DA"/>
    <w:rsid w:val="00D87A95"/>
    <w:rsid w:val="00D92E5D"/>
    <w:rsid w:val="00D94D08"/>
    <w:rsid w:val="00DA0F7F"/>
    <w:rsid w:val="00DA34EF"/>
    <w:rsid w:val="00DA5086"/>
    <w:rsid w:val="00DB48DB"/>
    <w:rsid w:val="00DB6628"/>
    <w:rsid w:val="00DB6F0B"/>
    <w:rsid w:val="00DC0E33"/>
    <w:rsid w:val="00DC1C68"/>
    <w:rsid w:val="00DD0009"/>
    <w:rsid w:val="00DD380B"/>
    <w:rsid w:val="00DD548B"/>
    <w:rsid w:val="00DE3865"/>
    <w:rsid w:val="00DF5132"/>
    <w:rsid w:val="00E046DD"/>
    <w:rsid w:val="00E05E5A"/>
    <w:rsid w:val="00E066A4"/>
    <w:rsid w:val="00E0705F"/>
    <w:rsid w:val="00E07143"/>
    <w:rsid w:val="00E079CC"/>
    <w:rsid w:val="00E10C67"/>
    <w:rsid w:val="00E11E92"/>
    <w:rsid w:val="00E1388D"/>
    <w:rsid w:val="00E143B1"/>
    <w:rsid w:val="00E21BE4"/>
    <w:rsid w:val="00E221F4"/>
    <w:rsid w:val="00E23033"/>
    <w:rsid w:val="00E24EF7"/>
    <w:rsid w:val="00E35933"/>
    <w:rsid w:val="00E36C31"/>
    <w:rsid w:val="00E4784F"/>
    <w:rsid w:val="00E517B7"/>
    <w:rsid w:val="00E53ADC"/>
    <w:rsid w:val="00E645CB"/>
    <w:rsid w:val="00E653CF"/>
    <w:rsid w:val="00E72A41"/>
    <w:rsid w:val="00E7635E"/>
    <w:rsid w:val="00E80DD6"/>
    <w:rsid w:val="00E815C0"/>
    <w:rsid w:val="00E83E5F"/>
    <w:rsid w:val="00E84F31"/>
    <w:rsid w:val="00E84F44"/>
    <w:rsid w:val="00E85A4D"/>
    <w:rsid w:val="00E878D1"/>
    <w:rsid w:val="00E9333F"/>
    <w:rsid w:val="00E94AC2"/>
    <w:rsid w:val="00E9535D"/>
    <w:rsid w:val="00E95724"/>
    <w:rsid w:val="00EA0E98"/>
    <w:rsid w:val="00EB6C27"/>
    <w:rsid w:val="00EC0FC2"/>
    <w:rsid w:val="00EC21DF"/>
    <w:rsid w:val="00EC40D1"/>
    <w:rsid w:val="00EC5DCC"/>
    <w:rsid w:val="00EC7A2F"/>
    <w:rsid w:val="00ED094E"/>
    <w:rsid w:val="00EE22D7"/>
    <w:rsid w:val="00EE43C9"/>
    <w:rsid w:val="00EE483D"/>
    <w:rsid w:val="00EE5AEA"/>
    <w:rsid w:val="00EE75A1"/>
    <w:rsid w:val="00EF5569"/>
    <w:rsid w:val="00F03322"/>
    <w:rsid w:val="00F03DA6"/>
    <w:rsid w:val="00F05705"/>
    <w:rsid w:val="00F061E4"/>
    <w:rsid w:val="00F10519"/>
    <w:rsid w:val="00F16208"/>
    <w:rsid w:val="00F2238A"/>
    <w:rsid w:val="00F30E88"/>
    <w:rsid w:val="00F350B8"/>
    <w:rsid w:val="00F40469"/>
    <w:rsid w:val="00F40E9A"/>
    <w:rsid w:val="00F45067"/>
    <w:rsid w:val="00F476FB"/>
    <w:rsid w:val="00F47D1C"/>
    <w:rsid w:val="00F539BC"/>
    <w:rsid w:val="00F54F21"/>
    <w:rsid w:val="00F61ED3"/>
    <w:rsid w:val="00F63F9E"/>
    <w:rsid w:val="00F6410B"/>
    <w:rsid w:val="00F6424F"/>
    <w:rsid w:val="00F64A4D"/>
    <w:rsid w:val="00F64B4B"/>
    <w:rsid w:val="00F758CC"/>
    <w:rsid w:val="00F81249"/>
    <w:rsid w:val="00F81BE8"/>
    <w:rsid w:val="00F832A1"/>
    <w:rsid w:val="00F844F7"/>
    <w:rsid w:val="00F85438"/>
    <w:rsid w:val="00F90F1C"/>
    <w:rsid w:val="00F90FE5"/>
    <w:rsid w:val="00F92E3E"/>
    <w:rsid w:val="00F959FA"/>
    <w:rsid w:val="00FA188D"/>
    <w:rsid w:val="00FA18F0"/>
    <w:rsid w:val="00FA5A9E"/>
    <w:rsid w:val="00FA626C"/>
    <w:rsid w:val="00FA64E1"/>
    <w:rsid w:val="00FB115C"/>
    <w:rsid w:val="00FB20D0"/>
    <w:rsid w:val="00FB3769"/>
    <w:rsid w:val="00FB6771"/>
    <w:rsid w:val="00FB77BB"/>
    <w:rsid w:val="00FC3BA5"/>
    <w:rsid w:val="00FC4188"/>
    <w:rsid w:val="00FC7295"/>
    <w:rsid w:val="00FC7599"/>
    <w:rsid w:val="00FD1533"/>
    <w:rsid w:val="00FD44B8"/>
    <w:rsid w:val="00FD54C1"/>
    <w:rsid w:val="00FD6354"/>
    <w:rsid w:val="00FE0C2B"/>
    <w:rsid w:val="00FE2486"/>
    <w:rsid w:val="00FF2CBC"/>
    <w:rsid w:val="00FF3A1F"/>
    <w:rsid w:val="00FF3A2D"/>
    <w:rsid w:val="00FF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A4D"/>
    <w:pPr>
      <w:spacing w:after="200" w:line="276" w:lineRule="auto"/>
    </w:pPr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08E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8B08E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1">
    <w:name w:val="Light Shading1"/>
    <w:basedOn w:val="TableNormal"/>
    <w:uiPriority w:val="60"/>
    <w:rsid w:val="004F09D6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Shading21">
    <w:name w:val="Medium Shading 21"/>
    <w:basedOn w:val="TableNormal"/>
    <w:uiPriority w:val="64"/>
    <w:rsid w:val="004F09D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4F09D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4F09D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4F09D6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2"/>
    <w:qFormat/>
    <w:rsid w:val="00A8427D"/>
    <w:rPr>
      <w:b/>
      <w:bCs/>
    </w:rPr>
  </w:style>
  <w:style w:type="table" w:styleId="MediumShading2-Accent6">
    <w:name w:val="Medium Shading 2 Accent 6"/>
    <w:basedOn w:val="TableNormal"/>
    <w:uiPriority w:val="64"/>
    <w:rsid w:val="002B30A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-Accent2">
    <w:name w:val="Medium List 1 Accent 2"/>
    <w:basedOn w:val="TableNormal"/>
    <w:uiPriority w:val="65"/>
    <w:rsid w:val="009867C1"/>
    <w:rPr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SimSu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2">
    <w:name w:val="Medium List 2"/>
    <w:basedOn w:val="TableNormal"/>
    <w:uiPriority w:val="66"/>
    <w:rsid w:val="009867C1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867C1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uiPriority w:val="99"/>
    <w:unhideWhenUsed/>
    <w:rsid w:val="00434E1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4E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4EF7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E24E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4EF7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1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5114"/>
    <w:rPr>
      <w:rFonts w:ascii="Tahoma" w:hAnsi="Tahoma" w:cs="Tahoma"/>
      <w:sz w:val="16"/>
      <w:szCs w:val="16"/>
      <w:lang w:val="id-ID"/>
    </w:rPr>
  </w:style>
  <w:style w:type="paragraph" w:styleId="ListParagraph">
    <w:name w:val="List Paragraph"/>
    <w:basedOn w:val="Normal"/>
    <w:uiPriority w:val="34"/>
    <w:qFormat/>
    <w:rsid w:val="004F264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A4D"/>
    <w:pPr>
      <w:spacing w:after="200" w:line="276" w:lineRule="auto"/>
    </w:pPr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08E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8B08E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1">
    <w:name w:val="Light Shading1"/>
    <w:basedOn w:val="TableNormal"/>
    <w:uiPriority w:val="60"/>
    <w:rsid w:val="004F09D6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Shading21">
    <w:name w:val="Medium Shading 21"/>
    <w:basedOn w:val="TableNormal"/>
    <w:uiPriority w:val="64"/>
    <w:rsid w:val="004F09D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4F09D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4F09D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4F09D6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2"/>
    <w:qFormat/>
    <w:rsid w:val="00A8427D"/>
    <w:rPr>
      <w:b/>
      <w:bCs/>
    </w:rPr>
  </w:style>
  <w:style w:type="table" w:styleId="MediumShading2-Accent6">
    <w:name w:val="Medium Shading 2 Accent 6"/>
    <w:basedOn w:val="TableNormal"/>
    <w:uiPriority w:val="64"/>
    <w:rsid w:val="002B30A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-Accent2">
    <w:name w:val="Medium List 1 Accent 2"/>
    <w:basedOn w:val="TableNormal"/>
    <w:uiPriority w:val="65"/>
    <w:rsid w:val="009867C1"/>
    <w:rPr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SimSu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2">
    <w:name w:val="Medium List 2"/>
    <w:basedOn w:val="TableNormal"/>
    <w:uiPriority w:val="66"/>
    <w:rsid w:val="009867C1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867C1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uiPriority w:val="99"/>
    <w:unhideWhenUsed/>
    <w:rsid w:val="00434E1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4E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4EF7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E24E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4EF7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1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5114"/>
    <w:rPr>
      <w:rFonts w:ascii="Tahoma" w:hAnsi="Tahoma" w:cs="Tahoma"/>
      <w:sz w:val="16"/>
      <w:szCs w:val="16"/>
      <w:lang w:val="id-ID"/>
    </w:rPr>
  </w:style>
  <w:style w:type="paragraph" w:styleId="ListParagraph">
    <w:name w:val="List Paragraph"/>
    <w:basedOn w:val="Normal"/>
    <w:uiPriority w:val="34"/>
    <w:qFormat/>
    <w:rsid w:val="004F2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22</Characters>
  <Application>Microsoft Office Word</Application>
  <DocSecurity>0</DocSecurity>
  <Lines>10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4</cp:revision>
  <cp:lastPrinted>2017-09-15T14:41:00Z</cp:lastPrinted>
  <dcterms:created xsi:type="dcterms:W3CDTF">2018-10-31T08:22:00Z</dcterms:created>
  <dcterms:modified xsi:type="dcterms:W3CDTF">2018-10-31T08:25:00Z</dcterms:modified>
</cp:coreProperties>
</file>